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15-multipliquemos-más-fracciones"/>
    <w:p>
      <w:pPr>
        <w:pStyle w:val="Heading1"/>
      </w:pPr>
      <w:r>
        <w:t xml:space="preserve">Lesson 15: Multipliquemos más fra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, 5.NF.B.4, 5.NF.B.4.a, 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whole numbers and fractions using the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ultipliquemos números mix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the properties of operations to multiply whole numbers and fractions greater than 1 written as mixed numbers.</w:t>
      </w:r>
    </w:p>
    <w:p>
      <w:pPr>
        <w:pStyle w:val="BodyText"/>
      </w:pPr>
      <w:r>
        <w:t xml:space="preserve">In previous lessons, students used the properties of operations to write equivalent expressions in order to find products of fractions greater than 1 written as mixed numbers.</w:t>
      </w:r>
      <w:r>
        <w:br/>
      </w:r>
      <w:r>
        <w:t xml:space="preserve">In this lesson, students apply their understanding of the properties of operations to multiply whole numbers and fractions greater than 1 written as mixed numbers. In each activity, encourage students to think flexibly, using everything they have learned about fraction decomposition, multiplication, and the properties of operati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ultiplicación de números mixto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 cada expresión. Explica o muestra tu razonamiento.</w:t>
      </w:r>
    </w:p>
    <w:p>
      <w:pPr>
        <w:numPr>
          <w:ilvl w:val="0"/>
          <w:numId w:val="1005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18</m:t>
        </m:r>
      </m:oMath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116:</w:t>
      </w:r>
      <w:r>
        <w:t xml:space="preserve"> </w:t>
      </w:r>
      <m:oMath>
        <m:r>
          <m:t>1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16</m:t>
        </m:r>
      </m:oMath>
    </w:p>
    <w:p>
      <w:pPr>
        <w:numPr>
          <w:ilvl w:val="0"/>
          <w:numId w:val="1006"/>
        </w:numPr>
        <w:pStyle w:val="Compact"/>
      </w:pPr>
      <w:r>
        <w:t xml:space="preserve">64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×</m:t>
            </m:r>
            <m:r>
              <m:t>18</m:t>
            </m:r>
          </m:e>
        </m:d>
        <m:r>
          <m:rPr>
            <m:sty m:val="p"/>
          </m:rPr>
          <m:t>=</m:t>
        </m:r>
        <m:r>
          <m:t>5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64</m:t>
        </m:r>
      </m:oMath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30Z</dcterms:created>
  <dcterms:modified xsi:type="dcterms:W3CDTF">2022-12-15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Yf1DLoc1FGR7fc+XUah6QgY6h8ctyvBFJdDVMklj98IlqNXmCLDIOjFMKoETbvncgaLmj4gbSB2Lh9JyuVYg==</vt:lpwstr>
  </property>
</Properties>
</file>